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842"/>
        <w:tblW w:w="15927" w:type="dxa"/>
        <w:tblLook w:val="04A0" w:firstRow="1" w:lastRow="0" w:firstColumn="1" w:lastColumn="0" w:noHBand="0" w:noVBand="1"/>
      </w:tblPr>
      <w:tblGrid>
        <w:gridCol w:w="1328"/>
        <w:gridCol w:w="2323"/>
        <w:gridCol w:w="2339"/>
        <w:gridCol w:w="1846"/>
        <w:gridCol w:w="2176"/>
        <w:gridCol w:w="2176"/>
        <w:gridCol w:w="1948"/>
        <w:gridCol w:w="1791"/>
      </w:tblGrid>
      <w:tr w:rsidR="00E63413" w14:paraId="69ABF2DE" w14:textId="77777777" w:rsidTr="00E63413">
        <w:trPr>
          <w:trHeight w:val="988"/>
        </w:trPr>
        <w:tc>
          <w:tcPr>
            <w:tcW w:w="15927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8FC85E"/>
            <w:vAlign w:val="center"/>
          </w:tcPr>
          <w:p w14:paraId="0C93CDC9" w14:textId="77777777" w:rsidR="00E63413" w:rsidRPr="00E63413" w:rsidRDefault="00E63413" w:rsidP="00E63413">
            <w:pPr>
              <w:pStyle w:val="Header"/>
              <w:jc w:val="center"/>
              <w:rPr>
                <w:rFonts w:ascii="Calibri Light" w:hAnsi="Calibri Light" w:cs="Calibri Light"/>
                <w:color w:val="FFFFFF" w:themeColor="background1"/>
                <w:sz w:val="40"/>
                <w:szCs w:val="40"/>
              </w:rPr>
            </w:pPr>
            <w:r w:rsidRPr="00E63413">
              <w:rPr>
                <w:rFonts w:ascii="Calibri Light" w:hAnsi="Calibri Light" w:cs="Calibri Light"/>
                <w:color w:val="FFFFFF" w:themeColor="background1"/>
                <w:sz w:val="40"/>
                <w:szCs w:val="40"/>
              </w:rPr>
              <w:t>Participant Money Financial Transaction Record</w:t>
            </w:r>
          </w:p>
          <w:p w14:paraId="57DA383A" w14:textId="77777777" w:rsidR="00E63413" w:rsidRDefault="00E63413" w:rsidP="00E63413">
            <w:pPr>
              <w:jc w:val="center"/>
            </w:pPr>
          </w:p>
        </w:tc>
      </w:tr>
      <w:tr w:rsidR="00E63413" w14:paraId="6F35BC2E" w14:textId="77777777" w:rsidTr="00E63413">
        <w:trPr>
          <w:trHeight w:val="988"/>
        </w:trPr>
        <w:tc>
          <w:tcPr>
            <w:tcW w:w="1328" w:type="dxa"/>
            <w:tcBorders>
              <w:top w:val="nil"/>
            </w:tcBorders>
            <w:vAlign w:val="center"/>
          </w:tcPr>
          <w:p w14:paraId="61189432" w14:textId="494B1DD8" w:rsidR="00E63413" w:rsidRDefault="00E63413" w:rsidP="00E63413">
            <w:pPr>
              <w:jc w:val="center"/>
            </w:pPr>
            <w:r>
              <w:t>Date</w:t>
            </w:r>
          </w:p>
        </w:tc>
        <w:tc>
          <w:tcPr>
            <w:tcW w:w="2323" w:type="dxa"/>
            <w:tcBorders>
              <w:top w:val="nil"/>
            </w:tcBorders>
            <w:vAlign w:val="center"/>
          </w:tcPr>
          <w:p w14:paraId="06FA2419" w14:textId="10D75D59" w:rsidR="00E63413" w:rsidRDefault="00E63413" w:rsidP="00E63413">
            <w:pPr>
              <w:jc w:val="center"/>
            </w:pPr>
            <w:r>
              <w:t>Money Received</w:t>
            </w:r>
          </w:p>
        </w:tc>
        <w:tc>
          <w:tcPr>
            <w:tcW w:w="2339" w:type="dxa"/>
            <w:tcBorders>
              <w:top w:val="nil"/>
            </w:tcBorders>
            <w:vAlign w:val="center"/>
          </w:tcPr>
          <w:p w14:paraId="45479611" w14:textId="490508DA" w:rsidR="00E63413" w:rsidRDefault="00E63413" w:rsidP="00E63413">
            <w:pPr>
              <w:jc w:val="center"/>
            </w:pPr>
            <w:r>
              <w:t>Price of Item Purchased</w:t>
            </w:r>
          </w:p>
        </w:tc>
        <w:tc>
          <w:tcPr>
            <w:tcW w:w="1846" w:type="dxa"/>
            <w:tcBorders>
              <w:top w:val="nil"/>
            </w:tcBorders>
            <w:vAlign w:val="center"/>
          </w:tcPr>
          <w:p w14:paraId="6654F2D9" w14:textId="13FE4F51" w:rsidR="00E63413" w:rsidRDefault="00E63413" w:rsidP="00E63413">
            <w:pPr>
              <w:jc w:val="center"/>
            </w:pPr>
            <w:r>
              <w:t>Description of Item Purchased</w:t>
            </w:r>
          </w:p>
        </w:tc>
        <w:tc>
          <w:tcPr>
            <w:tcW w:w="2176" w:type="dxa"/>
            <w:tcBorders>
              <w:top w:val="nil"/>
            </w:tcBorders>
            <w:vAlign w:val="center"/>
          </w:tcPr>
          <w:p w14:paraId="3CB50D5B" w14:textId="499B7984" w:rsidR="00E63413" w:rsidRDefault="00E63413" w:rsidP="00E63413">
            <w:pPr>
              <w:jc w:val="center"/>
            </w:pPr>
            <w:r>
              <w:t>Money Returned</w:t>
            </w:r>
          </w:p>
        </w:tc>
        <w:tc>
          <w:tcPr>
            <w:tcW w:w="2176" w:type="dxa"/>
            <w:tcBorders>
              <w:top w:val="nil"/>
            </w:tcBorders>
            <w:vAlign w:val="center"/>
          </w:tcPr>
          <w:p w14:paraId="63F56584" w14:textId="1C8F3370" w:rsidR="00E63413" w:rsidRDefault="00E63413" w:rsidP="00E63413">
            <w:pPr>
              <w:jc w:val="center"/>
            </w:pPr>
            <w:r>
              <w:t>Participant Name and Signature</w:t>
            </w:r>
          </w:p>
        </w:tc>
        <w:tc>
          <w:tcPr>
            <w:tcW w:w="1948" w:type="dxa"/>
            <w:tcBorders>
              <w:top w:val="nil"/>
            </w:tcBorders>
            <w:vAlign w:val="center"/>
          </w:tcPr>
          <w:p w14:paraId="58446E5D" w14:textId="38EC5099" w:rsidR="00E63413" w:rsidRDefault="00E63413" w:rsidP="00E63413">
            <w:pPr>
              <w:jc w:val="center"/>
            </w:pPr>
            <w:r>
              <w:t>Team Member Name and Signature</w:t>
            </w:r>
          </w:p>
        </w:tc>
        <w:tc>
          <w:tcPr>
            <w:tcW w:w="1791" w:type="dxa"/>
            <w:tcBorders>
              <w:top w:val="nil"/>
            </w:tcBorders>
            <w:vAlign w:val="center"/>
          </w:tcPr>
          <w:p w14:paraId="544AD7D3" w14:textId="280492A2" w:rsidR="00E63413" w:rsidRDefault="00E63413" w:rsidP="00E63413">
            <w:pPr>
              <w:jc w:val="center"/>
            </w:pPr>
            <w:r>
              <w:t>Notes</w:t>
            </w:r>
          </w:p>
        </w:tc>
      </w:tr>
      <w:tr w:rsidR="00E63413" w14:paraId="6044C42B" w14:textId="77777777" w:rsidTr="00E63413">
        <w:trPr>
          <w:trHeight w:val="816"/>
        </w:trPr>
        <w:tc>
          <w:tcPr>
            <w:tcW w:w="1328" w:type="dxa"/>
          </w:tcPr>
          <w:p w14:paraId="7B812B37" w14:textId="77777777" w:rsidR="00E63413" w:rsidRDefault="00E63413" w:rsidP="00E63413"/>
        </w:tc>
        <w:tc>
          <w:tcPr>
            <w:tcW w:w="2323" w:type="dxa"/>
          </w:tcPr>
          <w:p w14:paraId="2563DC96" w14:textId="77777777" w:rsidR="00E63413" w:rsidRDefault="00E63413" w:rsidP="00E63413"/>
        </w:tc>
        <w:tc>
          <w:tcPr>
            <w:tcW w:w="2339" w:type="dxa"/>
          </w:tcPr>
          <w:p w14:paraId="031226DC" w14:textId="77777777" w:rsidR="00E63413" w:rsidRDefault="00E63413" w:rsidP="00E63413"/>
        </w:tc>
        <w:tc>
          <w:tcPr>
            <w:tcW w:w="1846" w:type="dxa"/>
          </w:tcPr>
          <w:p w14:paraId="6A697A85" w14:textId="77777777" w:rsidR="00E63413" w:rsidRDefault="00E63413" w:rsidP="00E63413"/>
        </w:tc>
        <w:tc>
          <w:tcPr>
            <w:tcW w:w="2176" w:type="dxa"/>
          </w:tcPr>
          <w:p w14:paraId="67084BFB" w14:textId="77777777" w:rsidR="00E63413" w:rsidRDefault="00E63413" w:rsidP="00E63413"/>
        </w:tc>
        <w:tc>
          <w:tcPr>
            <w:tcW w:w="2176" w:type="dxa"/>
          </w:tcPr>
          <w:p w14:paraId="6B8E2DC9" w14:textId="08CE2258" w:rsidR="00E63413" w:rsidRDefault="00E63413" w:rsidP="00E63413"/>
        </w:tc>
        <w:tc>
          <w:tcPr>
            <w:tcW w:w="1948" w:type="dxa"/>
          </w:tcPr>
          <w:p w14:paraId="487F7753" w14:textId="77777777" w:rsidR="00E63413" w:rsidRDefault="00E63413" w:rsidP="00E63413"/>
        </w:tc>
        <w:tc>
          <w:tcPr>
            <w:tcW w:w="1791" w:type="dxa"/>
          </w:tcPr>
          <w:p w14:paraId="5D117601" w14:textId="77777777" w:rsidR="00E63413" w:rsidRDefault="00E63413" w:rsidP="00E63413"/>
        </w:tc>
      </w:tr>
      <w:tr w:rsidR="00E63413" w14:paraId="4AE0DE00" w14:textId="77777777" w:rsidTr="00E63413">
        <w:trPr>
          <w:trHeight w:val="758"/>
        </w:trPr>
        <w:tc>
          <w:tcPr>
            <w:tcW w:w="1328" w:type="dxa"/>
            <w:shd w:val="clear" w:color="auto" w:fill="E2EFD9" w:themeFill="accent6" w:themeFillTint="33"/>
          </w:tcPr>
          <w:p w14:paraId="49269C03" w14:textId="77777777" w:rsidR="00E63413" w:rsidRDefault="00E63413" w:rsidP="00E63413"/>
        </w:tc>
        <w:tc>
          <w:tcPr>
            <w:tcW w:w="2323" w:type="dxa"/>
            <w:shd w:val="clear" w:color="auto" w:fill="E2EFD9" w:themeFill="accent6" w:themeFillTint="33"/>
          </w:tcPr>
          <w:p w14:paraId="693BE944" w14:textId="77777777" w:rsidR="00E63413" w:rsidRDefault="00E63413" w:rsidP="00E63413"/>
        </w:tc>
        <w:tc>
          <w:tcPr>
            <w:tcW w:w="2339" w:type="dxa"/>
            <w:shd w:val="clear" w:color="auto" w:fill="E2EFD9" w:themeFill="accent6" w:themeFillTint="33"/>
          </w:tcPr>
          <w:p w14:paraId="3A70CF2A" w14:textId="77777777" w:rsidR="00E63413" w:rsidRDefault="00E63413" w:rsidP="00E63413"/>
        </w:tc>
        <w:tc>
          <w:tcPr>
            <w:tcW w:w="1846" w:type="dxa"/>
            <w:shd w:val="clear" w:color="auto" w:fill="E2EFD9" w:themeFill="accent6" w:themeFillTint="33"/>
          </w:tcPr>
          <w:p w14:paraId="14C84298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</w:tcPr>
          <w:p w14:paraId="7414342B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</w:tcPr>
          <w:p w14:paraId="61AF8DDE" w14:textId="4457B6FF" w:rsidR="00E63413" w:rsidRDefault="00E63413" w:rsidP="00E63413"/>
        </w:tc>
        <w:tc>
          <w:tcPr>
            <w:tcW w:w="1948" w:type="dxa"/>
            <w:shd w:val="clear" w:color="auto" w:fill="E2EFD9" w:themeFill="accent6" w:themeFillTint="33"/>
          </w:tcPr>
          <w:p w14:paraId="26E276E2" w14:textId="77777777" w:rsidR="00E63413" w:rsidRDefault="00E63413" w:rsidP="00E63413"/>
        </w:tc>
        <w:tc>
          <w:tcPr>
            <w:tcW w:w="1791" w:type="dxa"/>
            <w:shd w:val="clear" w:color="auto" w:fill="E2EFD9" w:themeFill="accent6" w:themeFillTint="33"/>
          </w:tcPr>
          <w:p w14:paraId="58F791E5" w14:textId="77777777" w:rsidR="00E63413" w:rsidRDefault="00E63413" w:rsidP="00E63413"/>
        </w:tc>
      </w:tr>
      <w:tr w:rsidR="00E63413" w14:paraId="5AF2D431" w14:textId="77777777" w:rsidTr="00E63413">
        <w:trPr>
          <w:trHeight w:val="816"/>
        </w:trPr>
        <w:tc>
          <w:tcPr>
            <w:tcW w:w="1328" w:type="dxa"/>
          </w:tcPr>
          <w:p w14:paraId="2FB1865C" w14:textId="77777777" w:rsidR="00E63413" w:rsidRDefault="00E63413" w:rsidP="00E63413"/>
        </w:tc>
        <w:tc>
          <w:tcPr>
            <w:tcW w:w="2323" w:type="dxa"/>
          </w:tcPr>
          <w:p w14:paraId="487C4187" w14:textId="77777777" w:rsidR="00E63413" w:rsidRDefault="00E63413" w:rsidP="00E63413"/>
        </w:tc>
        <w:tc>
          <w:tcPr>
            <w:tcW w:w="2339" w:type="dxa"/>
          </w:tcPr>
          <w:p w14:paraId="61EAA42B" w14:textId="77777777" w:rsidR="00E63413" w:rsidRDefault="00E63413" w:rsidP="00E63413"/>
        </w:tc>
        <w:tc>
          <w:tcPr>
            <w:tcW w:w="1846" w:type="dxa"/>
          </w:tcPr>
          <w:p w14:paraId="01A8F472" w14:textId="77777777" w:rsidR="00E63413" w:rsidRDefault="00E63413" w:rsidP="00E63413"/>
        </w:tc>
        <w:tc>
          <w:tcPr>
            <w:tcW w:w="2176" w:type="dxa"/>
          </w:tcPr>
          <w:p w14:paraId="2BEA8C81" w14:textId="77777777" w:rsidR="00E63413" w:rsidRDefault="00E63413" w:rsidP="00E63413"/>
        </w:tc>
        <w:tc>
          <w:tcPr>
            <w:tcW w:w="2176" w:type="dxa"/>
          </w:tcPr>
          <w:p w14:paraId="49B65F54" w14:textId="4622462A" w:rsidR="00E63413" w:rsidRDefault="00E63413" w:rsidP="00E63413"/>
        </w:tc>
        <w:tc>
          <w:tcPr>
            <w:tcW w:w="1948" w:type="dxa"/>
          </w:tcPr>
          <w:p w14:paraId="7473EFE8" w14:textId="77777777" w:rsidR="00E63413" w:rsidRDefault="00E63413" w:rsidP="00E63413"/>
        </w:tc>
        <w:tc>
          <w:tcPr>
            <w:tcW w:w="1791" w:type="dxa"/>
          </w:tcPr>
          <w:p w14:paraId="1EC78D25" w14:textId="77777777" w:rsidR="00E63413" w:rsidRDefault="00E63413" w:rsidP="00E63413"/>
        </w:tc>
      </w:tr>
      <w:tr w:rsidR="00E63413" w14:paraId="1D152F80" w14:textId="77777777" w:rsidTr="00E63413">
        <w:trPr>
          <w:trHeight w:val="816"/>
        </w:trPr>
        <w:tc>
          <w:tcPr>
            <w:tcW w:w="1328" w:type="dxa"/>
            <w:shd w:val="clear" w:color="auto" w:fill="E2EFD9" w:themeFill="accent6" w:themeFillTint="33"/>
          </w:tcPr>
          <w:p w14:paraId="30C33EEF" w14:textId="77777777" w:rsidR="00E63413" w:rsidRDefault="00E63413" w:rsidP="00E63413"/>
        </w:tc>
        <w:tc>
          <w:tcPr>
            <w:tcW w:w="2323" w:type="dxa"/>
            <w:shd w:val="clear" w:color="auto" w:fill="E2EFD9" w:themeFill="accent6" w:themeFillTint="33"/>
          </w:tcPr>
          <w:p w14:paraId="4D521637" w14:textId="77777777" w:rsidR="00E63413" w:rsidRDefault="00E63413" w:rsidP="00E63413"/>
        </w:tc>
        <w:tc>
          <w:tcPr>
            <w:tcW w:w="2339" w:type="dxa"/>
            <w:shd w:val="clear" w:color="auto" w:fill="E2EFD9" w:themeFill="accent6" w:themeFillTint="33"/>
          </w:tcPr>
          <w:p w14:paraId="612B0914" w14:textId="77777777" w:rsidR="00E63413" w:rsidRDefault="00E63413" w:rsidP="00E63413"/>
        </w:tc>
        <w:tc>
          <w:tcPr>
            <w:tcW w:w="1846" w:type="dxa"/>
            <w:shd w:val="clear" w:color="auto" w:fill="E2EFD9" w:themeFill="accent6" w:themeFillTint="33"/>
          </w:tcPr>
          <w:p w14:paraId="4B0840F2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</w:tcPr>
          <w:p w14:paraId="540E1A20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</w:tcPr>
          <w:p w14:paraId="16B06759" w14:textId="601D0322" w:rsidR="00E63413" w:rsidRDefault="00E63413" w:rsidP="00E63413"/>
        </w:tc>
        <w:tc>
          <w:tcPr>
            <w:tcW w:w="1948" w:type="dxa"/>
            <w:shd w:val="clear" w:color="auto" w:fill="E2EFD9" w:themeFill="accent6" w:themeFillTint="33"/>
          </w:tcPr>
          <w:p w14:paraId="0879763C" w14:textId="77777777" w:rsidR="00E63413" w:rsidRDefault="00E63413" w:rsidP="00E63413"/>
        </w:tc>
        <w:tc>
          <w:tcPr>
            <w:tcW w:w="1791" w:type="dxa"/>
            <w:shd w:val="clear" w:color="auto" w:fill="E2EFD9" w:themeFill="accent6" w:themeFillTint="33"/>
          </w:tcPr>
          <w:p w14:paraId="36B9986A" w14:textId="77777777" w:rsidR="00E63413" w:rsidRDefault="00E63413" w:rsidP="00E63413"/>
        </w:tc>
      </w:tr>
      <w:tr w:rsidR="00E63413" w14:paraId="5FDE728B" w14:textId="77777777" w:rsidTr="00E63413">
        <w:trPr>
          <w:trHeight w:val="816"/>
        </w:trPr>
        <w:tc>
          <w:tcPr>
            <w:tcW w:w="1328" w:type="dxa"/>
          </w:tcPr>
          <w:p w14:paraId="50CBF0B4" w14:textId="77777777" w:rsidR="00E63413" w:rsidRDefault="00E63413" w:rsidP="00E63413"/>
        </w:tc>
        <w:tc>
          <w:tcPr>
            <w:tcW w:w="2323" w:type="dxa"/>
          </w:tcPr>
          <w:p w14:paraId="3ADE13DD" w14:textId="77777777" w:rsidR="00E63413" w:rsidRDefault="00E63413" w:rsidP="00E63413"/>
        </w:tc>
        <w:tc>
          <w:tcPr>
            <w:tcW w:w="2339" w:type="dxa"/>
          </w:tcPr>
          <w:p w14:paraId="74ACE364" w14:textId="77777777" w:rsidR="00E63413" w:rsidRDefault="00E63413" w:rsidP="00E63413"/>
        </w:tc>
        <w:tc>
          <w:tcPr>
            <w:tcW w:w="1846" w:type="dxa"/>
          </w:tcPr>
          <w:p w14:paraId="279C78ED" w14:textId="77777777" w:rsidR="00E63413" w:rsidRDefault="00E63413" w:rsidP="00E63413"/>
        </w:tc>
        <w:tc>
          <w:tcPr>
            <w:tcW w:w="2176" w:type="dxa"/>
          </w:tcPr>
          <w:p w14:paraId="5C5B6CA3" w14:textId="77777777" w:rsidR="00E63413" w:rsidRDefault="00E63413" w:rsidP="00E63413"/>
        </w:tc>
        <w:tc>
          <w:tcPr>
            <w:tcW w:w="2176" w:type="dxa"/>
          </w:tcPr>
          <w:p w14:paraId="38D7F0D8" w14:textId="3C0D113F" w:rsidR="00E63413" w:rsidRDefault="00E63413" w:rsidP="00E63413"/>
        </w:tc>
        <w:tc>
          <w:tcPr>
            <w:tcW w:w="1948" w:type="dxa"/>
          </w:tcPr>
          <w:p w14:paraId="4F3F52A7" w14:textId="77777777" w:rsidR="00E63413" w:rsidRDefault="00E63413" w:rsidP="00E63413"/>
        </w:tc>
        <w:tc>
          <w:tcPr>
            <w:tcW w:w="1791" w:type="dxa"/>
          </w:tcPr>
          <w:p w14:paraId="4B52B5BF" w14:textId="77777777" w:rsidR="00E63413" w:rsidRDefault="00E63413" w:rsidP="00E63413"/>
        </w:tc>
      </w:tr>
      <w:tr w:rsidR="00E63413" w14:paraId="1D053417" w14:textId="77777777" w:rsidTr="00E63413">
        <w:trPr>
          <w:trHeight w:val="758"/>
        </w:trPr>
        <w:tc>
          <w:tcPr>
            <w:tcW w:w="1328" w:type="dxa"/>
            <w:shd w:val="clear" w:color="auto" w:fill="E2EFD9" w:themeFill="accent6" w:themeFillTint="33"/>
          </w:tcPr>
          <w:p w14:paraId="73DD1E8D" w14:textId="77777777" w:rsidR="00E63413" w:rsidRDefault="00E63413" w:rsidP="00E63413"/>
        </w:tc>
        <w:tc>
          <w:tcPr>
            <w:tcW w:w="2323" w:type="dxa"/>
            <w:shd w:val="clear" w:color="auto" w:fill="E2EFD9" w:themeFill="accent6" w:themeFillTint="33"/>
          </w:tcPr>
          <w:p w14:paraId="04EA022F" w14:textId="77777777" w:rsidR="00E63413" w:rsidRDefault="00E63413" w:rsidP="00E63413"/>
        </w:tc>
        <w:tc>
          <w:tcPr>
            <w:tcW w:w="2339" w:type="dxa"/>
            <w:shd w:val="clear" w:color="auto" w:fill="E2EFD9" w:themeFill="accent6" w:themeFillTint="33"/>
          </w:tcPr>
          <w:p w14:paraId="20627B66" w14:textId="77777777" w:rsidR="00E63413" w:rsidRDefault="00E63413" w:rsidP="00E63413"/>
        </w:tc>
        <w:tc>
          <w:tcPr>
            <w:tcW w:w="1846" w:type="dxa"/>
            <w:shd w:val="clear" w:color="auto" w:fill="E2EFD9" w:themeFill="accent6" w:themeFillTint="33"/>
          </w:tcPr>
          <w:p w14:paraId="7D24C5FA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</w:tcPr>
          <w:p w14:paraId="161AA819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</w:tcPr>
          <w:p w14:paraId="06CC046E" w14:textId="3A637F62" w:rsidR="00E63413" w:rsidRDefault="00E63413" w:rsidP="00E63413"/>
        </w:tc>
        <w:tc>
          <w:tcPr>
            <w:tcW w:w="1948" w:type="dxa"/>
            <w:shd w:val="clear" w:color="auto" w:fill="E2EFD9" w:themeFill="accent6" w:themeFillTint="33"/>
          </w:tcPr>
          <w:p w14:paraId="5BD2A622" w14:textId="77777777" w:rsidR="00E63413" w:rsidRDefault="00E63413" w:rsidP="00E63413"/>
        </w:tc>
        <w:tc>
          <w:tcPr>
            <w:tcW w:w="1791" w:type="dxa"/>
            <w:shd w:val="clear" w:color="auto" w:fill="E2EFD9" w:themeFill="accent6" w:themeFillTint="33"/>
          </w:tcPr>
          <w:p w14:paraId="3B3C4CB4" w14:textId="77777777" w:rsidR="00E63413" w:rsidRDefault="00E63413" w:rsidP="00E63413"/>
        </w:tc>
      </w:tr>
      <w:tr w:rsidR="00E63413" w14:paraId="76B5F9B9" w14:textId="77777777" w:rsidTr="00E63413">
        <w:trPr>
          <w:trHeight w:val="816"/>
        </w:trPr>
        <w:tc>
          <w:tcPr>
            <w:tcW w:w="1328" w:type="dxa"/>
          </w:tcPr>
          <w:p w14:paraId="6BAC166B" w14:textId="77777777" w:rsidR="00E63413" w:rsidRDefault="00E63413" w:rsidP="00E63413"/>
        </w:tc>
        <w:tc>
          <w:tcPr>
            <w:tcW w:w="2323" w:type="dxa"/>
          </w:tcPr>
          <w:p w14:paraId="43E4EC53" w14:textId="77777777" w:rsidR="00E63413" w:rsidRDefault="00E63413" w:rsidP="00E63413"/>
        </w:tc>
        <w:tc>
          <w:tcPr>
            <w:tcW w:w="2339" w:type="dxa"/>
          </w:tcPr>
          <w:p w14:paraId="404B03E5" w14:textId="77777777" w:rsidR="00E63413" w:rsidRDefault="00E63413" w:rsidP="00E63413"/>
        </w:tc>
        <w:tc>
          <w:tcPr>
            <w:tcW w:w="1846" w:type="dxa"/>
          </w:tcPr>
          <w:p w14:paraId="18E13692" w14:textId="77777777" w:rsidR="00E63413" w:rsidRDefault="00E63413" w:rsidP="00E63413"/>
        </w:tc>
        <w:tc>
          <w:tcPr>
            <w:tcW w:w="2176" w:type="dxa"/>
          </w:tcPr>
          <w:p w14:paraId="437060F0" w14:textId="77777777" w:rsidR="00E63413" w:rsidRDefault="00E63413" w:rsidP="00E63413"/>
        </w:tc>
        <w:tc>
          <w:tcPr>
            <w:tcW w:w="2176" w:type="dxa"/>
          </w:tcPr>
          <w:p w14:paraId="12F7325E" w14:textId="17AF843A" w:rsidR="00E63413" w:rsidRDefault="00E63413" w:rsidP="00E63413"/>
        </w:tc>
        <w:tc>
          <w:tcPr>
            <w:tcW w:w="1948" w:type="dxa"/>
          </w:tcPr>
          <w:p w14:paraId="305403E3" w14:textId="77777777" w:rsidR="00E63413" w:rsidRDefault="00E63413" w:rsidP="00E63413"/>
        </w:tc>
        <w:tc>
          <w:tcPr>
            <w:tcW w:w="1791" w:type="dxa"/>
          </w:tcPr>
          <w:p w14:paraId="2225D6BC" w14:textId="77777777" w:rsidR="00E63413" w:rsidRDefault="00E63413" w:rsidP="00E63413"/>
        </w:tc>
      </w:tr>
      <w:tr w:rsidR="00E63413" w14:paraId="7704C775" w14:textId="77777777" w:rsidTr="00E63413">
        <w:trPr>
          <w:trHeight w:val="816"/>
        </w:trPr>
        <w:tc>
          <w:tcPr>
            <w:tcW w:w="1328" w:type="dxa"/>
            <w:shd w:val="clear" w:color="auto" w:fill="E2EFD9" w:themeFill="accent6" w:themeFillTint="33"/>
          </w:tcPr>
          <w:p w14:paraId="5ADE23FB" w14:textId="77777777" w:rsidR="00E63413" w:rsidRDefault="00E63413" w:rsidP="00E63413"/>
        </w:tc>
        <w:tc>
          <w:tcPr>
            <w:tcW w:w="2323" w:type="dxa"/>
            <w:shd w:val="clear" w:color="auto" w:fill="E2EFD9" w:themeFill="accent6" w:themeFillTint="33"/>
          </w:tcPr>
          <w:p w14:paraId="17174D45" w14:textId="77777777" w:rsidR="00E63413" w:rsidRDefault="00E63413" w:rsidP="00E63413"/>
        </w:tc>
        <w:tc>
          <w:tcPr>
            <w:tcW w:w="2339" w:type="dxa"/>
            <w:shd w:val="clear" w:color="auto" w:fill="E2EFD9" w:themeFill="accent6" w:themeFillTint="33"/>
          </w:tcPr>
          <w:p w14:paraId="73FC17EB" w14:textId="77777777" w:rsidR="00E63413" w:rsidRDefault="00E63413" w:rsidP="00E63413"/>
        </w:tc>
        <w:tc>
          <w:tcPr>
            <w:tcW w:w="1846" w:type="dxa"/>
            <w:shd w:val="clear" w:color="auto" w:fill="E2EFD9" w:themeFill="accent6" w:themeFillTint="33"/>
          </w:tcPr>
          <w:p w14:paraId="292E99FE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</w:tcPr>
          <w:p w14:paraId="45ABC28D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</w:tcPr>
          <w:p w14:paraId="7BD6766B" w14:textId="4943B60C" w:rsidR="00E63413" w:rsidRDefault="00E63413" w:rsidP="00E63413"/>
        </w:tc>
        <w:tc>
          <w:tcPr>
            <w:tcW w:w="1948" w:type="dxa"/>
            <w:shd w:val="clear" w:color="auto" w:fill="E2EFD9" w:themeFill="accent6" w:themeFillTint="33"/>
          </w:tcPr>
          <w:p w14:paraId="6D89DC35" w14:textId="77777777" w:rsidR="00E63413" w:rsidRDefault="00E63413" w:rsidP="00E63413"/>
        </w:tc>
        <w:tc>
          <w:tcPr>
            <w:tcW w:w="1791" w:type="dxa"/>
            <w:shd w:val="clear" w:color="auto" w:fill="E2EFD9" w:themeFill="accent6" w:themeFillTint="33"/>
          </w:tcPr>
          <w:p w14:paraId="5CD1C87A" w14:textId="77777777" w:rsidR="00E63413" w:rsidRDefault="00E63413" w:rsidP="00E63413"/>
        </w:tc>
      </w:tr>
      <w:tr w:rsidR="00E63413" w14:paraId="6EA449B9" w14:textId="77777777" w:rsidTr="002C0560">
        <w:trPr>
          <w:trHeight w:val="816"/>
        </w:trPr>
        <w:tc>
          <w:tcPr>
            <w:tcW w:w="1328" w:type="dxa"/>
            <w:vAlign w:val="center"/>
          </w:tcPr>
          <w:p w14:paraId="2B88AED0" w14:textId="6A401F44" w:rsidR="00E63413" w:rsidRDefault="00E63413" w:rsidP="00E63413">
            <w:r>
              <w:lastRenderedPageBreak/>
              <w:t>Date</w:t>
            </w:r>
          </w:p>
        </w:tc>
        <w:tc>
          <w:tcPr>
            <w:tcW w:w="2323" w:type="dxa"/>
            <w:vAlign w:val="center"/>
          </w:tcPr>
          <w:p w14:paraId="35A7387B" w14:textId="38FC509D" w:rsidR="00E63413" w:rsidRDefault="00E63413" w:rsidP="00E63413">
            <w:r>
              <w:t>Money Received</w:t>
            </w:r>
          </w:p>
        </w:tc>
        <w:tc>
          <w:tcPr>
            <w:tcW w:w="2339" w:type="dxa"/>
            <w:vAlign w:val="center"/>
          </w:tcPr>
          <w:p w14:paraId="6B2E9522" w14:textId="42AD79DE" w:rsidR="00E63413" w:rsidRDefault="00E63413" w:rsidP="00E63413">
            <w:r>
              <w:t>Price of Item Purchased</w:t>
            </w:r>
          </w:p>
        </w:tc>
        <w:tc>
          <w:tcPr>
            <w:tcW w:w="1846" w:type="dxa"/>
            <w:vAlign w:val="center"/>
          </w:tcPr>
          <w:p w14:paraId="751C1A02" w14:textId="14290388" w:rsidR="00E63413" w:rsidRDefault="00E63413" w:rsidP="00E63413">
            <w:r>
              <w:t>Description of Item Purchased</w:t>
            </w:r>
          </w:p>
        </w:tc>
        <w:tc>
          <w:tcPr>
            <w:tcW w:w="2176" w:type="dxa"/>
            <w:vAlign w:val="center"/>
          </w:tcPr>
          <w:p w14:paraId="408B2653" w14:textId="04792FA2" w:rsidR="00E63413" w:rsidRDefault="00E63413" w:rsidP="00E63413">
            <w:r>
              <w:t>Money Returned</w:t>
            </w:r>
          </w:p>
        </w:tc>
        <w:tc>
          <w:tcPr>
            <w:tcW w:w="2176" w:type="dxa"/>
            <w:vAlign w:val="center"/>
          </w:tcPr>
          <w:p w14:paraId="521EA4DA" w14:textId="3825084F" w:rsidR="00E63413" w:rsidRDefault="00E63413" w:rsidP="00E63413">
            <w:r>
              <w:t>Participant Name and Signature</w:t>
            </w:r>
          </w:p>
        </w:tc>
        <w:tc>
          <w:tcPr>
            <w:tcW w:w="1948" w:type="dxa"/>
            <w:vAlign w:val="center"/>
          </w:tcPr>
          <w:p w14:paraId="7CA72F36" w14:textId="7FBC89D9" w:rsidR="00E63413" w:rsidRDefault="00E63413" w:rsidP="00E63413">
            <w:r>
              <w:t>Team Member Name and Signature</w:t>
            </w:r>
          </w:p>
        </w:tc>
        <w:tc>
          <w:tcPr>
            <w:tcW w:w="1791" w:type="dxa"/>
            <w:vAlign w:val="center"/>
          </w:tcPr>
          <w:p w14:paraId="34CB19A9" w14:textId="7F015126" w:rsidR="00E63413" w:rsidRDefault="00E63413" w:rsidP="00E63413">
            <w:r>
              <w:t>Notes</w:t>
            </w:r>
          </w:p>
        </w:tc>
      </w:tr>
      <w:tr w:rsidR="00E63413" w14:paraId="087BD991" w14:textId="77777777" w:rsidTr="002C0560">
        <w:trPr>
          <w:trHeight w:val="816"/>
        </w:trPr>
        <w:tc>
          <w:tcPr>
            <w:tcW w:w="1328" w:type="dxa"/>
            <w:vAlign w:val="center"/>
          </w:tcPr>
          <w:p w14:paraId="7146ECE8" w14:textId="77777777" w:rsidR="00E63413" w:rsidRDefault="00E63413" w:rsidP="00E63413"/>
        </w:tc>
        <w:tc>
          <w:tcPr>
            <w:tcW w:w="2323" w:type="dxa"/>
            <w:vAlign w:val="center"/>
          </w:tcPr>
          <w:p w14:paraId="48FB66C8" w14:textId="77777777" w:rsidR="00E63413" w:rsidRDefault="00E63413" w:rsidP="00E63413"/>
        </w:tc>
        <w:tc>
          <w:tcPr>
            <w:tcW w:w="2339" w:type="dxa"/>
            <w:vAlign w:val="center"/>
          </w:tcPr>
          <w:p w14:paraId="6FA2F313" w14:textId="77777777" w:rsidR="00E63413" w:rsidRDefault="00E63413" w:rsidP="00E63413"/>
        </w:tc>
        <w:tc>
          <w:tcPr>
            <w:tcW w:w="1846" w:type="dxa"/>
            <w:vAlign w:val="center"/>
          </w:tcPr>
          <w:p w14:paraId="595419BC" w14:textId="77777777" w:rsidR="00E63413" w:rsidRDefault="00E63413" w:rsidP="00E63413"/>
        </w:tc>
        <w:tc>
          <w:tcPr>
            <w:tcW w:w="2176" w:type="dxa"/>
            <w:vAlign w:val="center"/>
          </w:tcPr>
          <w:p w14:paraId="0A6C28A0" w14:textId="77777777" w:rsidR="00E63413" w:rsidRDefault="00E63413" w:rsidP="00E63413"/>
        </w:tc>
        <w:tc>
          <w:tcPr>
            <w:tcW w:w="2176" w:type="dxa"/>
            <w:vAlign w:val="center"/>
          </w:tcPr>
          <w:p w14:paraId="725F481B" w14:textId="77777777" w:rsidR="00E63413" w:rsidRDefault="00E63413" w:rsidP="00E63413"/>
        </w:tc>
        <w:tc>
          <w:tcPr>
            <w:tcW w:w="1948" w:type="dxa"/>
            <w:vAlign w:val="center"/>
          </w:tcPr>
          <w:p w14:paraId="4C5E26AC" w14:textId="77777777" w:rsidR="00E63413" w:rsidRDefault="00E63413" w:rsidP="00E63413"/>
        </w:tc>
        <w:tc>
          <w:tcPr>
            <w:tcW w:w="1791" w:type="dxa"/>
            <w:vAlign w:val="center"/>
          </w:tcPr>
          <w:p w14:paraId="52FE7FDB" w14:textId="77777777" w:rsidR="00E63413" w:rsidRDefault="00E63413" w:rsidP="00E63413"/>
        </w:tc>
      </w:tr>
      <w:tr w:rsidR="00E63413" w14:paraId="4018ED84" w14:textId="77777777" w:rsidTr="00E63413">
        <w:trPr>
          <w:trHeight w:val="816"/>
        </w:trPr>
        <w:tc>
          <w:tcPr>
            <w:tcW w:w="1328" w:type="dxa"/>
            <w:shd w:val="clear" w:color="auto" w:fill="E2EFD9" w:themeFill="accent6" w:themeFillTint="33"/>
            <w:vAlign w:val="center"/>
          </w:tcPr>
          <w:p w14:paraId="717B833F" w14:textId="77777777" w:rsidR="00E63413" w:rsidRDefault="00E63413" w:rsidP="00E63413"/>
        </w:tc>
        <w:tc>
          <w:tcPr>
            <w:tcW w:w="2323" w:type="dxa"/>
            <w:shd w:val="clear" w:color="auto" w:fill="E2EFD9" w:themeFill="accent6" w:themeFillTint="33"/>
            <w:vAlign w:val="center"/>
          </w:tcPr>
          <w:p w14:paraId="2A66F2BC" w14:textId="77777777" w:rsidR="00E63413" w:rsidRDefault="00E63413" w:rsidP="00E63413"/>
        </w:tc>
        <w:tc>
          <w:tcPr>
            <w:tcW w:w="2339" w:type="dxa"/>
            <w:shd w:val="clear" w:color="auto" w:fill="E2EFD9" w:themeFill="accent6" w:themeFillTint="33"/>
            <w:vAlign w:val="center"/>
          </w:tcPr>
          <w:p w14:paraId="4A7AF109" w14:textId="77777777" w:rsidR="00E63413" w:rsidRDefault="00E63413" w:rsidP="00E63413"/>
        </w:tc>
        <w:tc>
          <w:tcPr>
            <w:tcW w:w="1846" w:type="dxa"/>
            <w:shd w:val="clear" w:color="auto" w:fill="E2EFD9" w:themeFill="accent6" w:themeFillTint="33"/>
            <w:vAlign w:val="center"/>
          </w:tcPr>
          <w:p w14:paraId="697DBED5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  <w:vAlign w:val="center"/>
          </w:tcPr>
          <w:p w14:paraId="180EE60C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  <w:vAlign w:val="center"/>
          </w:tcPr>
          <w:p w14:paraId="0E9C06B8" w14:textId="77777777" w:rsidR="00E63413" w:rsidRDefault="00E63413" w:rsidP="00E63413"/>
        </w:tc>
        <w:tc>
          <w:tcPr>
            <w:tcW w:w="1948" w:type="dxa"/>
            <w:shd w:val="clear" w:color="auto" w:fill="E2EFD9" w:themeFill="accent6" w:themeFillTint="33"/>
            <w:vAlign w:val="center"/>
          </w:tcPr>
          <w:p w14:paraId="12BA88B4" w14:textId="77777777" w:rsidR="00E63413" w:rsidRDefault="00E63413" w:rsidP="00E63413"/>
        </w:tc>
        <w:tc>
          <w:tcPr>
            <w:tcW w:w="1791" w:type="dxa"/>
            <w:shd w:val="clear" w:color="auto" w:fill="E2EFD9" w:themeFill="accent6" w:themeFillTint="33"/>
            <w:vAlign w:val="center"/>
          </w:tcPr>
          <w:p w14:paraId="191B1C49" w14:textId="77777777" w:rsidR="00E63413" w:rsidRDefault="00E63413" w:rsidP="00E63413"/>
        </w:tc>
      </w:tr>
      <w:tr w:rsidR="00E63413" w14:paraId="5C946120" w14:textId="77777777" w:rsidTr="002C0560">
        <w:trPr>
          <w:trHeight w:val="816"/>
        </w:trPr>
        <w:tc>
          <w:tcPr>
            <w:tcW w:w="1328" w:type="dxa"/>
            <w:vAlign w:val="center"/>
          </w:tcPr>
          <w:p w14:paraId="22D9D6DF" w14:textId="77777777" w:rsidR="00E63413" w:rsidRDefault="00E63413" w:rsidP="00E63413"/>
        </w:tc>
        <w:tc>
          <w:tcPr>
            <w:tcW w:w="2323" w:type="dxa"/>
            <w:vAlign w:val="center"/>
          </w:tcPr>
          <w:p w14:paraId="1A14E6C1" w14:textId="77777777" w:rsidR="00E63413" w:rsidRDefault="00E63413" w:rsidP="00E63413"/>
        </w:tc>
        <w:tc>
          <w:tcPr>
            <w:tcW w:w="2339" w:type="dxa"/>
            <w:vAlign w:val="center"/>
          </w:tcPr>
          <w:p w14:paraId="2EE5475E" w14:textId="77777777" w:rsidR="00E63413" w:rsidRDefault="00E63413" w:rsidP="00E63413"/>
        </w:tc>
        <w:tc>
          <w:tcPr>
            <w:tcW w:w="1846" w:type="dxa"/>
            <w:vAlign w:val="center"/>
          </w:tcPr>
          <w:p w14:paraId="2CEF9F0A" w14:textId="77777777" w:rsidR="00E63413" w:rsidRDefault="00E63413" w:rsidP="00E63413"/>
        </w:tc>
        <w:tc>
          <w:tcPr>
            <w:tcW w:w="2176" w:type="dxa"/>
            <w:vAlign w:val="center"/>
          </w:tcPr>
          <w:p w14:paraId="7FB51DD1" w14:textId="77777777" w:rsidR="00E63413" w:rsidRDefault="00E63413" w:rsidP="00E63413"/>
        </w:tc>
        <w:tc>
          <w:tcPr>
            <w:tcW w:w="2176" w:type="dxa"/>
            <w:vAlign w:val="center"/>
          </w:tcPr>
          <w:p w14:paraId="6245DD4D" w14:textId="77777777" w:rsidR="00E63413" w:rsidRDefault="00E63413" w:rsidP="00E63413"/>
        </w:tc>
        <w:tc>
          <w:tcPr>
            <w:tcW w:w="1948" w:type="dxa"/>
            <w:vAlign w:val="center"/>
          </w:tcPr>
          <w:p w14:paraId="2D47AEE9" w14:textId="77777777" w:rsidR="00E63413" w:rsidRDefault="00E63413" w:rsidP="00E63413"/>
        </w:tc>
        <w:tc>
          <w:tcPr>
            <w:tcW w:w="1791" w:type="dxa"/>
            <w:vAlign w:val="center"/>
          </w:tcPr>
          <w:p w14:paraId="320DF59D" w14:textId="77777777" w:rsidR="00E63413" w:rsidRDefault="00E63413" w:rsidP="00E63413"/>
        </w:tc>
      </w:tr>
      <w:tr w:rsidR="00E63413" w14:paraId="760FA06C" w14:textId="77777777" w:rsidTr="00E63413">
        <w:trPr>
          <w:trHeight w:val="816"/>
        </w:trPr>
        <w:tc>
          <w:tcPr>
            <w:tcW w:w="1328" w:type="dxa"/>
            <w:shd w:val="clear" w:color="auto" w:fill="E2EFD9" w:themeFill="accent6" w:themeFillTint="33"/>
            <w:vAlign w:val="center"/>
          </w:tcPr>
          <w:p w14:paraId="12B9224D" w14:textId="77777777" w:rsidR="00E63413" w:rsidRDefault="00E63413" w:rsidP="00E63413"/>
        </w:tc>
        <w:tc>
          <w:tcPr>
            <w:tcW w:w="2323" w:type="dxa"/>
            <w:shd w:val="clear" w:color="auto" w:fill="E2EFD9" w:themeFill="accent6" w:themeFillTint="33"/>
            <w:vAlign w:val="center"/>
          </w:tcPr>
          <w:p w14:paraId="636595A6" w14:textId="77777777" w:rsidR="00E63413" w:rsidRDefault="00E63413" w:rsidP="00E63413"/>
        </w:tc>
        <w:tc>
          <w:tcPr>
            <w:tcW w:w="2339" w:type="dxa"/>
            <w:shd w:val="clear" w:color="auto" w:fill="E2EFD9" w:themeFill="accent6" w:themeFillTint="33"/>
            <w:vAlign w:val="center"/>
          </w:tcPr>
          <w:p w14:paraId="4B2AEB8D" w14:textId="77777777" w:rsidR="00E63413" w:rsidRDefault="00E63413" w:rsidP="00E63413"/>
        </w:tc>
        <w:tc>
          <w:tcPr>
            <w:tcW w:w="1846" w:type="dxa"/>
            <w:shd w:val="clear" w:color="auto" w:fill="E2EFD9" w:themeFill="accent6" w:themeFillTint="33"/>
            <w:vAlign w:val="center"/>
          </w:tcPr>
          <w:p w14:paraId="489B6FCA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  <w:vAlign w:val="center"/>
          </w:tcPr>
          <w:p w14:paraId="0E1C83FC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  <w:vAlign w:val="center"/>
          </w:tcPr>
          <w:p w14:paraId="770007BA" w14:textId="77777777" w:rsidR="00E63413" w:rsidRDefault="00E63413" w:rsidP="00E63413"/>
        </w:tc>
        <w:tc>
          <w:tcPr>
            <w:tcW w:w="1948" w:type="dxa"/>
            <w:shd w:val="clear" w:color="auto" w:fill="E2EFD9" w:themeFill="accent6" w:themeFillTint="33"/>
            <w:vAlign w:val="center"/>
          </w:tcPr>
          <w:p w14:paraId="573558B7" w14:textId="77777777" w:rsidR="00E63413" w:rsidRDefault="00E63413" w:rsidP="00E63413"/>
        </w:tc>
        <w:tc>
          <w:tcPr>
            <w:tcW w:w="1791" w:type="dxa"/>
            <w:shd w:val="clear" w:color="auto" w:fill="E2EFD9" w:themeFill="accent6" w:themeFillTint="33"/>
            <w:vAlign w:val="center"/>
          </w:tcPr>
          <w:p w14:paraId="34993EEC" w14:textId="77777777" w:rsidR="00E63413" w:rsidRDefault="00E63413" w:rsidP="00E63413"/>
        </w:tc>
      </w:tr>
      <w:tr w:rsidR="00E63413" w14:paraId="702FDAC5" w14:textId="77777777" w:rsidTr="002C0560">
        <w:trPr>
          <w:trHeight w:val="816"/>
        </w:trPr>
        <w:tc>
          <w:tcPr>
            <w:tcW w:w="1328" w:type="dxa"/>
            <w:vAlign w:val="center"/>
          </w:tcPr>
          <w:p w14:paraId="0F98C5ED" w14:textId="77777777" w:rsidR="00E63413" w:rsidRDefault="00E63413" w:rsidP="00E63413"/>
        </w:tc>
        <w:tc>
          <w:tcPr>
            <w:tcW w:w="2323" w:type="dxa"/>
            <w:vAlign w:val="center"/>
          </w:tcPr>
          <w:p w14:paraId="72EDCA38" w14:textId="77777777" w:rsidR="00E63413" w:rsidRDefault="00E63413" w:rsidP="00E63413"/>
        </w:tc>
        <w:tc>
          <w:tcPr>
            <w:tcW w:w="2339" w:type="dxa"/>
            <w:vAlign w:val="center"/>
          </w:tcPr>
          <w:p w14:paraId="2773BE3B" w14:textId="77777777" w:rsidR="00E63413" w:rsidRDefault="00E63413" w:rsidP="00E63413"/>
        </w:tc>
        <w:tc>
          <w:tcPr>
            <w:tcW w:w="1846" w:type="dxa"/>
            <w:vAlign w:val="center"/>
          </w:tcPr>
          <w:p w14:paraId="1E55A8E4" w14:textId="77777777" w:rsidR="00E63413" w:rsidRDefault="00E63413" w:rsidP="00E63413"/>
        </w:tc>
        <w:tc>
          <w:tcPr>
            <w:tcW w:w="2176" w:type="dxa"/>
            <w:vAlign w:val="center"/>
          </w:tcPr>
          <w:p w14:paraId="573CE2EE" w14:textId="77777777" w:rsidR="00E63413" w:rsidRDefault="00E63413" w:rsidP="00E63413"/>
        </w:tc>
        <w:tc>
          <w:tcPr>
            <w:tcW w:w="2176" w:type="dxa"/>
            <w:vAlign w:val="center"/>
          </w:tcPr>
          <w:p w14:paraId="55DAB5D4" w14:textId="77777777" w:rsidR="00E63413" w:rsidRDefault="00E63413" w:rsidP="00E63413"/>
        </w:tc>
        <w:tc>
          <w:tcPr>
            <w:tcW w:w="1948" w:type="dxa"/>
            <w:vAlign w:val="center"/>
          </w:tcPr>
          <w:p w14:paraId="427E5909" w14:textId="77777777" w:rsidR="00E63413" w:rsidRDefault="00E63413" w:rsidP="00E63413"/>
        </w:tc>
        <w:tc>
          <w:tcPr>
            <w:tcW w:w="1791" w:type="dxa"/>
            <w:vAlign w:val="center"/>
          </w:tcPr>
          <w:p w14:paraId="042A9201" w14:textId="77777777" w:rsidR="00E63413" w:rsidRDefault="00E63413" w:rsidP="00E63413"/>
        </w:tc>
      </w:tr>
      <w:tr w:rsidR="00E63413" w14:paraId="6EA1F203" w14:textId="77777777" w:rsidTr="00E63413">
        <w:trPr>
          <w:trHeight w:val="816"/>
        </w:trPr>
        <w:tc>
          <w:tcPr>
            <w:tcW w:w="1328" w:type="dxa"/>
            <w:shd w:val="clear" w:color="auto" w:fill="E2EFD9" w:themeFill="accent6" w:themeFillTint="33"/>
            <w:vAlign w:val="center"/>
          </w:tcPr>
          <w:p w14:paraId="42860436" w14:textId="77777777" w:rsidR="00E63413" w:rsidRDefault="00E63413" w:rsidP="00E63413"/>
        </w:tc>
        <w:tc>
          <w:tcPr>
            <w:tcW w:w="2323" w:type="dxa"/>
            <w:shd w:val="clear" w:color="auto" w:fill="E2EFD9" w:themeFill="accent6" w:themeFillTint="33"/>
            <w:vAlign w:val="center"/>
          </w:tcPr>
          <w:p w14:paraId="2A5C5400" w14:textId="77777777" w:rsidR="00E63413" w:rsidRDefault="00E63413" w:rsidP="00E63413"/>
        </w:tc>
        <w:tc>
          <w:tcPr>
            <w:tcW w:w="2339" w:type="dxa"/>
            <w:shd w:val="clear" w:color="auto" w:fill="E2EFD9" w:themeFill="accent6" w:themeFillTint="33"/>
            <w:vAlign w:val="center"/>
          </w:tcPr>
          <w:p w14:paraId="330F494F" w14:textId="77777777" w:rsidR="00E63413" w:rsidRDefault="00E63413" w:rsidP="00E63413"/>
        </w:tc>
        <w:tc>
          <w:tcPr>
            <w:tcW w:w="1846" w:type="dxa"/>
            <w:shd w:val="clear" w:color="auto" w:fill="E2EFD9" w:themeFill="accent6" w:themeFillTint="33"/>
            <w:vAlign w:val="center"/>
          </w:tcPr>
          <w:p w14:paraId="6C7C3636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  <w:vAlign w:val="center"/>
          </w:tcPr>
          <w:p w14:paraId="74389FA3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  <w:vAlign w:val="center"/>
          </w:tcPr>
          <w:p w14:paraId="3B513151" w14:textId="77777777" w:rsidR="00E63413" w:rsidRDefault="00E63413" w:rsidP="00E63413"/>
        </w:tc>
        <w:tc>
          <w:tcPr>
            <w:tcW w:w="1948" w:type="dxa"/>
            <w:shd w:val="clear" w:color="auto" w:fill="E2EFD9" w:themeFill="accent6" w:themeFillTint="33"/>
            <w:vAlign w:val="center"/>
          </w:tcPr>
          <w:p w14:paraId="34DDC911" w14:textId="77777777" w:rsidR="00E63413" w:rsidRDefault="00E63413" w:rsidP="00E63413"/>
        </w:tc>
        <w:tc>
          <w:tcPr>
            <w:tcW w:w="1791" w:type="dxa"/>
            <w:shd w:val="clear" w:color="auto" w:fill="E2EFD9" w:themeFill="accent6" w:themeFillTint="33"/>
            <w:vAlign w:val="center"/>
          </w:tcPr>
          <w:p w14:paraId="3B776672" w14:textId="77777777" w:rsidR="00E63413" w:rsidRDefault="00E63413" w:rsidP="00E63413"/>
        </w:tc>
      </w:tr>
      <w:tr w:rsidR="00E63413" w14:paraId="7401B254" w14:textId="77777777" w:rsidTr="002C0560">
        <w:trPr>
          <w:trHeight w:val="816"/>
        </w:trPr>
        <w:tc>
          <w:tcPr>
            <w:tcW w:w="1328" w:type="dxa"/>
            <w:vAlign w:val="center"/>
          </w:tcPr>
          <w:p w14:paraId="189D3025" w14:textId="77777777" w:rsidR="00E63413" w:rsidRDefault="00E63413" w:rsidP="00E63413"/>
        </w:tc>
        <w:tc>
          <w:tcPr>
            <w:tcW w:w="2323" w:type="dxa"/>
            <w:vAlign w:val="center"/>
          </w:tcPr>
          <w:p w14:paraId="614CC685" w14:textId="77777777" w:rsidR="00E63413" w:rsidRDefault="00E63413" w:rsidP="00E63413"/>
        </w:tc>
        <w:tc>
          <w:tcPr>
            <w:tcW w:w="2339" w:type="dxa"/>
            <w:vAlign w:val="center"/>
          </w:tcPr>
          <w:p w14:paraId="5968B64E" w14:textId="77777777" w:rsidR="00E63413" w:rsidRDefault="00E63413" w:rsidP="00E63413"/>
        </w:tc>
        <w:tc>
          <w:tcPr>
            <w:tcW w:w="1846" w:type="dxa"/>
            <w:vAlign w:val="center"/>
          </w:tcPr>
          <w:p w14:paraId="2126ADF2" w14:textId="77777777" w:rsidR="00E63413" w:rsidRDefault="00E63413" w:rsidP="00E63413"/>
        </w:tc>
        <w:tc>
          <w:tcPr>
            <w:tcW w:w="2176" w:type="dxa"/>
            <w:vAlign w:val="center"/>
          </w:tcPr>
          <w:p w14:paraId="63EBEE0F" w14:textId="77777777" w:rsidR="00E63413" w:rsidRDefault="00E63413" w:rsidP="00E63413"/>
        </w:tc>
        <w:tc>
          <w:tcPr>
            <w:tcW w:w="2176" w:type="dxa"/>
            <w:vAlign w:val="center"/>
          </w:tcPr>
          <w:p w14:paraId="6D18AAC9" w14:textId="77777777" w:rsidR="00E63413" w:rsidRDefault="00E63413" w:rsidP="00E63413"/>
        </w:tc>
        <w:tc>
          <w:tcPr>
            <w:tcW w:w="1948" w:type="dxa"/>
            <w:vAlign w:val="center"/>
          </w:tcPr>
          <w:p w14:paraId="665CCC17" w14:textId="77777777" w:rsidR="00E63413" w:rsidRDefault="00E63413" w:rsidP="00E63413"/>
        </w:tc>
        <w:tc>
          <w:tcPr>
            <w:tcW w:w="1791" w:type="dxa"/>
            <w:vAlign w:val="center"/>
          </w:tcPr>
          <w:p w14:paraId="110E7DED" w14:textId="77777777" w:rsidR="00E63413" w:rsidRDefault="00E63413" w:rsidP="00E63413"/>
        </w:tc>
      </w:tr>
      <w:tr w:rsidR="00E63413" w14:paraId="765FDCBF" w14:textId="77777777" w:rsidTr="00E63413">
        <w:trPr>
          <w:trHeight w:val="816"/>
        </w:trPr>
        <w:tc>
          <w:tcPr>
            <w:tcW w:w="1328" w:type="dxa"/>
            <w:shd w:val="clear" w:color="auto" w:fill="E2EFD9" w:themeFill="accent6" w:themeFillTint="33"/>
            <w:vAlign w:val="center"/>
          </w:tcPr>
          <w:p w14:paraId="12569621" w14:textId="77777777" w:rsidR="00E63413" w:rsidRDefault="00E63413" w:rsidP="00E63413"/>
        </w:tc>
        <w:tc>
          <w:tcPr>
            <w:tcW w:w="2323" w:type="dxa"/>
            <w:shd w:val="clear" w:color="auto" w:fill="E2EFD9" w:themeFill="accent6" w:themeFillTint="33"/>
            <w:vAlign w:val="center"/>
          </w:tcPr>
          <w:p w14:paraId="1ECA29FC" w14:textId="77777777" w:rsidR="00E63413" w:rsidRDefault="00E63413" w:rsidP="00E63413"/>
        </w:tc>
        <w:tc>
          <w:tcPr>
            <w:tcW w:w="2339" w:type="dxa"/>
            <w:shd w:val="clear" w:color="auto" w:fill="E2EFD9" w:themeFill="accent6" w:themeFillTint="33"/>
            <w:vAlign w:val="center"/>
          </w:tcPr>
          <w:p w14:paraId="4CB972A7" w14:textId="77777777" w:rsidR="00E63413" w:rsidRDefault="00E63413" w:rsidP="00E63413"/>
        </w:tc>
        <w:tc>
          <w:tcPr>
            <w:tcW w:w="1846" w:type="dxa"/>
            <w:shd w:val="clear" w:color="auto" w:fill="E2EFD9" w:themeFill="accent6" w:themeFillTint="33"/>
            <w:vAlign w:val="center"/>
          </w:tcPr>
          <w:p w14:paraId="01703CCD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  <w:vAlign w:val="center"/>
          </w:tcPr>
          <w:p w14:paraId="49D92691" w14:textId="77777777" w:rsidR="00E63413" w:rsidRDefault="00E63413" w:rsidP="00E63413"/>
        </w:tc>
        <w:tc>
          <w:tcPr>
            <w:tcW w:w="2176" w:type="dxa"/>
            <w:shd w:val="clear" w:color="auto" w:fill="E2EFD9" w:themeFill="accent6" w:themeFillTint="33"/>
            <w:vAlign w:val="center"/>
          </w:tcPr>
          <w:p w14:paraId="2AA954F5" w14:textId="77777777" w:rsidR="00E63413" w:rsidRDefault="00E63413" w:rsidP="00E63413"/>
        </w:tc>
        <w:tc>
          <w:tcPr>
            <w:tcW w:w="1948" w:type="dxa"/>
            <w:shd w:val="clear" w:color="auto" w:fill="E2EFD9" w:themeFill="accent6" w:themeFillTint="33"/>
            <w:vAlign w:val="center"/>
          </w:tcPr>
          <w:p w14:paraId="3D2CF67F" w14:textId="77777777" w:rsidR="00E63413" w:rsidRDefault="00E63413" w:rsidP="00E63413"/>
        </w:tc>
        <w:tc>
          <w:tcPr>
            <w:tcW w:w="1791" w:type="dxa"/>
            <w:shd w:val="clear" w:color="auto" w:fill="E2EFD9" w:themeFill="accent6" w:themeFillTint="33"/>
            <w:vAlign w:val="center"/>
          </w:tcPr>
          <w:p w14:paraId="00F94886" w14:textId="77777777" w:rsidR="00E63413" w:rsidRDefault="00E63413" w:rsidP="00E63413"/>
        </w:tc>
      </w:tr>
      <w:tr w:rsidR="00E63413" w14:paraId="03FC5A91" w14:textId="77777777" w:rsidTr="002C0560">
        <w:trPr>
          <w:trHeight w:val="816"/>
        </w:trPr>
        <w:tc>
          <w:tcPr>
            <w:tcW w:w="1328" w:type="dxa"/>
            <w:vAlign w:val="center"/>
          </w:tcPr>
          <w:p w14:paraId="4B926B1B" w14:textId="77777777" w:rsidR="00E63413" w:rsidRDefault="00E63413" w:rsidP="00E63413"/>
        </w:tc>
        <w:tc>
          <w:tcPr>
            <w:tcW w:w="2323" w:type="dxa"/>
            <w:vAlign w:val="center"/>
          </w:tcPr>
          <w:p w14:paraId="4B23C52C" w14:textId="77777777" w:rsidR="00E63413" w:rsidRDefault="00E63413" w:rsidP="00E63413"/>
        </w:tc>
        <w:tc>
          <w:tcPr>
            <w:tcW w:w="2339" w:type="dxa"/>
            <w:vAlign w:val="center"/>
          </w:tcPr>
          <w:p w14:paraId="36500512" w14:textId="77777777" w:rsidR="00E63413" w:rsidRDefault="00E63413" w:rsidP="00E63413"/>
        </w:tc>
        <w:tc>
          <w:tcPr>
            <w:tcW w:w="1846" w:type="dxa"/>
            <w:vAlign w:val="center"/>
          </w:tcPr>
          <w:p w14:paraId="36DF6672" w14:textId="77777777" w:rsidR="00E63413" w:rsidRDefault="00E63413" w:rsidP="00E63413"/>
        </w:tc>
        <w:tc>
          <w:tcPr>
            <w:tcW w:w="2176" w:type="dxa"/>
            <w:vAlign w:val="center"/>
          </w:tcPr>
          <w:p w14:paraId="3369F443" w14:textId="77777777" w:rsidR="00E63413" w:rsidRDefault="00E63413" w:rsidP="00E63413"/>
        </w:tc>
        <w:tc>
          <w:tcPr>
            <w:tcW w:w="2176" w:type="dxa"/>
            <w:vAlign w:val="center"/>
          </w:tcPr>
          <w:p w14:paraId="02CC87CF" w14:textId="77777777" w:rsidR="00E63413" w:rsidRDefault="00E63413" w:rsidP="00E63413"/>
        </w:tc>
        <w:tc>
          <w:tcPr>
            <w:tcW w:w="1948" w:type="dxa"/>
            <w:vAlign w:val="center"/>
          </w:tcPr>
          <w:p w14:paraId="7B82BF07" w14:textId="77777777" w:rsidR="00E63413" w:rsidRDefault="00E63413" w:rsidP="00E63413"/>
        </w:tc>
        <w:tc>
          <w:tcPr>
            <w:tcW w:w="1791" w:type="dxa"/>
            <w:vAlign w:val="center"/>
          </w:tcPr>
          <w:p w14:paraId="61E75D8A" w14:textId="77777777" w:rsidR="00E63413" w:rsidRDefault="00E63413" w:rsidP="00E63413"/>
        </w:tc>
      </w:tr>
    </w:tbl>
    <w:p w14:paraId="6ED098A9" w14:textId="77777777" w:rsidR="00D70A7C" w:rsidRDefault="00BB62D0"/>
    <w:sectPr w:rsidR="00D70A7C" w:rsidSect="004D05BD">
      <w:headerReference w:type="default" r:id="rId6"/>
      <w:footerReference w:type="default" r:id="rId7"/>
      <w:pgSz w:w="16840" w:h="11900" w:orient="landscape"/>
      <w:pgMar w:top="1440" w:right="1440" w:bottom="1440" w:left="1440" w:header="79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B6C126" w14:textId="77777777" w:rsidR="00914A14" w:rsidRDefault="00914A14" w:rsidP="00E63413">
      <w:r>
        <w:separator/>
      </w:r>
    </w:p>
  </w:endnote>
  <w:endnote w:type="continuationSeparator" w:id="0">
    <w:p w14:paraId="7E4493AB" w14:textId="77777777" w:rsidR="00914A14" w:rsidRDefault="00914A14" w:rsidP="00E634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779C63" w14:textId="7F31279E" w:rsidR="004D05BD" w:rsidRDefault="004D05BD">
    <w:pPr>
      <w:pStyle w:val="Footer"/>
    </w:pPr>
    <w:r>
      <w:rPr>
        <w:noProof/>
      </w:rPr>
      <w:drawing>
        <wp:anchor distT="114300" distB="114300" distL="114300" distR="114300" simplePos="0" relativeHeight="251659264" behindDoc="0" locked="0" layoutInCell="1" hidden="0" allowOverlap="1" wp14:anchorId="1BC9CC77" wp14:editId="763BE7C2">
          <wp:simplePos x="0" y="0"/>
          <wp:positionH relativeFrom="column">
            <wp:posOffset>7269480</wp:posOffset>
          </wp:positionH>
          <wp:positionV relativeFrom="paragraph">
            <wp:posOffset>-57150</wp:posOffset>
          </wp:positionV>
          <wp:extent cx="2243138" cy="434156"/>
          <wp:effectExtent l="0" t="0" r="0" b="0"/>
          <wp:wrapSquare wrapText="bothSides" distT="114300" distB="114300" distL="114300" distR="114300"/>
          <wp:docPr id="1" name="image1.png" descr="A picture containing drawing, food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43138" cy="43415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421785" w14:textId="77777777" w:rsidR="00914A14" w:rsidRDefault="00914A14" w:rsidP="00E63413">
      <w:r>
        <w:separator/>
      </w:r>
    </w:p>
  </w:footnote>
  <w:footnote w:type="continuationSeparator" w:id="0">
    <w:p w14:paraId="718B60C0" w14:textId="77777777" w:rsidR="00914A14" w:rsidRDefault="00914A14" w:rsidP="00E634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F1BDC" w14:textId="3E33EECB" w:rsidR="004D05BD" w:rsidRDefault="004D05BD">
    <w:pPr>
      <w:pStyle w:val="Header"/>
    </w:pPr>
  </w:p>
  <w:p w14:paraId="695CBC08" w14:textId="77777777" w:rsidR="004D05BD" w:rsidRDefault="004D05B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MLcwMgAyDQwsTJV0lIJTi4sz8/NACgxrAUZuye0sAAAA"/>
  </w:docVars>
  <w:rsids>
    <w:rsidRoot w:val="00E63413"/>
    <w:rsid w:val="00492C36"/>
    <w:rsid w:val="004D05BD"/>
    <w:rsid w:val="005C6643"/>
    <w:rsid w:val="006B1235"/>
    <w:rsid w:val="006C1CC3"/>
    <w:rsid w:val="007B2788"/>
    <w:rsid w:val="008654E3"/>
    <w:rsid w:val="00914A14"/>
    <w:rsid w:val="00BB62D0"/>
    <w:rsid w:val="00D14FDF"/>
    <w:rsid w:val="00E37FD2"/>
    <w:rsid w:val="00E6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85854"/>
  <w15:chartTrackingRefBased/>
  <w15:docId w15:val="{3F149C4E-46E4-F949-9E79-6BDED54A1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34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634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3413"/>
  </w:style>
  <w:style w:type="paragraph" w:styleId="Footer">
    <w:name w:val="footer"/>
    <w:basedOn w:val="Normal"/>
    <w:link w:val="FooterChar"/>
    <w:uiPriority w:val="99"/>
    <w:unhideWhenUsed/>
    <w:rsid w:val="00E634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3413"/>
  </w:style>
  <w:style w:type="paragraph" w:styleId="BalloonText">
    <w:name w:val="Balloon Text"/>
    <w:basedOn w:val="Normal"/>
    <w:link w:val="BalloonTextChar"/>
    <w:uiPriority w:val="99"/>
    <w:semiHidden/>
    <w:unhideWhenUsed/>
    <w:rsid w:val="00E6341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41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YOUNG</dc:creator>
  <cp:keywords/>
  <dc:description/>
  <cp:lastModifiedBy>Arsen Nikola</cp:lastModifiedBy>
  <cp:revision>2</cp:revision>
  <dcterms:created xsi:type="dcterms:W3CDTF">2020-05-01T06:24:00Z</dcterms:created>
  <dcterms:modified xsi:type="dcterms:W3CDTF">2020-05-01T06:24:00Z</dcterms:modified>
</cp:coreProperties>
</file>